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cover-letter"/>
    <w:p>
      <w:pPr>
        <w:pStyle w:val="Heading1"/>
      </w:pPr>
      <w:r>
        <w:t xml:space="preserve">Cover Letter</w:t>
      </w:r>
    </w:p>
    <w:p>
      <w:pPr>
        <w:pStyle w:val="FirstParagraph"/>
      </w:pPr>
      <w:r>
        <w:t xml:space="preserve">Dear [Hiring Manager's Name],</w:t>
      </w:r>
    </w:p>
    <w:p>
      <w:pPr>
        <w:pStyle w:val="BodyText"/>
      </w:pPr>
      <w:r>
        <w:t xml:space="preserve">It is with immense enthusiasm and a deep passion for storytelling that I submit my application for the Film Director position at your esteemed organization in Brazil São Paulo. As a seasoned filmmaker with over [X years] of experience in crafting narratives that resonate globally while rooted in the vibrant cultural tapestry of Brazil, I am eager to contribute my expertise, creativity, and vision to your team. The dynamic film industry in São Paulo—often referred to as the heart of Brazilian cinema—has always been a source of inspiration for me, and I am confident that my background aligns perfectly with the innovative spirit of your work.</w:t>
      </w:r>
    </w:p>
    <w:p>
      <w:pPr>
        <w:pStyle w:val="BodyText"/>
      </w:pPr>
      <w:r>
        <w:t xml:space="preserve">Throughout my career as a Film Director, I have dedicated myself to exploring the intersection of art, culture, and technology. My journey began in [City/Region], where I honed my skills in narrative structure, cinematography, and collaborative storytelling. However, it was my move to Brazil São Paulo that truly solidified my connection to the region’s cinematic legacy. São Paulo is not just a city; it is a living canvas of diversity, history, and creativity—a place where every street corner whispers a story waiting to be told. This environment has shaped my approach as a filmmaker, emphasizing the importance of authenticity, cultural sensitivity, and technical precision.</w:t>
      </w:r>
    </w:p>
    <w:p>
      <w:pPr>
        <w:pStyle w:val="BodyText"/>
      </w:pPr>
      <w:r>
        <w:t xml:space="preserve">One of my most defining projects in Brazil São Paulo was [Project Name], where I directed a short film that explored the socio-economic challenges faced by marginalized communities in the city’s periphery. This project not only earned critical acclaim at [Film Festival Name] but also sparked meaningful conversations about representation and social justice. The experience reinforced my belief that film is a powerful tool for empathy, and I take pride in creating work that challenges audiences to see the world through new perspectives. My ability to blend emotional depth with technical excellence has been recognized by peers and critics alike, including [Mention any awards or recognitions if applicable].</w:t>
      </w:r>
    </w:p>
    <w:p>
      <w:pPr>
        <w:pStyle w:val="BodyText"/>
      </w:pPr>
      <w:r>
        <w:t xml:space="preserve">As a Film Director in Brazil São Paulo, I have consistently collaborated with local talent, from actors and producers to cinematographers and editors. These partnerships have allowed me to develop a unique storytelling style that respects the region’s traditions while embracing modern techniques. For instance, in [Another Project Name], I worked closely with Brazilian filmmakers to integrate traditional music and dance into the film’s narrative, resulting in a visually stunning and culturally rich experience. This project was later screened at [International Film Festival], showcasing São Paulo’s ability to produce work that transcends borders.</w:t>
      </w:r>
    </w:p>
    <w:p>
      <w:pPr>
        <w:pStyle w:val="BodyText"/>
      </w:pPr>
      <w:r>
        <w:t xml:space="preserve">What sets me apart as a Film Director is my ability to adapt to the evolving demands of the industry while maintaining a strong creative vision. In Brazil São Paulo, where the film industry is both competitive and innovative, I have learned to balance artistic integrity with practicality. Whether it’s navigating complex production schedules, managing diverse teams, or leveraging cutting-edge technology, I approach each challenge with a problem-solving mindset. My experience in [Mention Specific Skills: e.g., "budget management," "script development," or "location scouting"] has enabled me to deliver high-quality projects on time and within scope.</w:t>
      </w:r>
    </w:p>
    <w:p>
      <w:pPr>
        <w:pStyle w:val="BodyText"/>
      </w:pPr>
      <w:r>
        <w:t xml:space="preserve">Furthermore, my understanding of Brazil’s cultural and political landscape allows me to create films that are both relevant and resonant. São Paulo, as a global city, is a microcosm of Brazil’s complexities—its rapid urbanization, social inequalities, and rich cultural heritage. As a filmmaker, I strive to reflect these realities in my work while also celebrating the beauty of Brazilian identity. For example, in [Another Project Name], I directed a documentary series that highlighted the stories of São Paulo’s artisans and entrepreneurs. The project was praised for its authenticity and was later adopted as part of an educational initiative by [Local Institution], demonstrating the impact of storytelling in fostering dialogue and understanding.</w:t>
      </w:r>
    </w:p>
    <w:p>
      <w:pPr>
        <w:pStyle w:val="BodyText"/>
      </w:pPr>
      <w:r>
        <w:t xml:space="preserve">I am particularly drawn to your organization because of its commitment to [Mention Specific Values or Projects of the Company: e.g., "innovative storytelling," "supporting emerging filmmakers," or "promoting Brazilian cinema on an international stage"]. Your work aligns with my own philosophy of using film as a medium for connection and change. I am excited about the opportunity to contribute to projects that push boundaries and inspire audiences, whether through feature films, commercials, or digital content. In Brazil São Paulo, where the creative industry is thriving, I believe there is immense potential to redefine what cinema can achieve.</w:t>
      </w:r>
    </w:p>
    <w:p>
      <w:pPr>
        <w:pStyle w:val="BodyText"/>
      </w:pPr>
      <w:r>
        <w:t xml:space="preserve">In addition to my professional experience, I bring a deep personal connection to Brazil São Paulo. Growing up in [Mention Personal Connection: e.g., "a small town near São Paulo" or "a community deeply influenced by Brazilian culture"], I was exposed to the richness of local traditions and the power of storytelling from an early age. This foundation has shaped my perspective as a filmmaker, driving me to create work that is both authentic and impactful. I am also fluent in [Mention Languages: e.g., "Portuguese and English"], which enables me to communicate effectively with diverse teams and audiences.</w:t>
      </w:r>
    </w:p>
    <w:p>
      <w:pPr>
        <w:pStyle w:val="BodyText"/>
      </w:pPr>
      <w:r>
        <w:t xml:space="preserve">Finally, I would like to emphasize my dedication to continuous learning and growth. The film industry is ever-evolving, and I remain committed to staying at the forefront of technological advancements and creative trends. Whether it’s exploring new formats like virtual reality or experimenting with non-linear narratives, I am always seeking ways to elevate the storytelling experience. In Brazil São Paulo, where innovation is a driving force, I am confident that my adaptability and curiosity will contribute meaningfully to your projects.</w:t>
      </w:r>
    </w:p>
    <w:p>
      <w:pPr>
        <w:pStyle w:val="BodyText"/>
      </w:pPr>
      <w:r>
        <w:t xml:space="preserve">Thank you for considering my application. I would be honored to bring my skills as a Film Director to your team in Brazil São Paulo and collaborate on stories that reflect the region’s unique spirit. I look forward to the opportunity to discuss how my background, vision, and passion align with your organization’s goal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8:51:00Z</dcterms:created>
  <dcterms:modified xsi:type="dcterms:W3CDTF">2026-07-24T18:51:00Z</dcterms:modified>
</cp:coreProperties>
</file>

<file path=docProps/custom.xml><?xml version="1.0" encoding="utf-8"?>
<Properties xmlns="http://schemas.openxmlformats.org/officeDocument/2006/custom-properties" xmlns:vt="http://schemas.openxmlformats.org/officeDocument/2006/docPropsVTypes"/>
</file>